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20" w:type="dxa"/>
        <w:tblInd w:w="-360" w:type="dxa"/>
        <w:shd w:val="clear" w:color="auto" w:fill="CC3399"/>
        <w:tblLook w:val="0600" w:firstRow="0" w:lastRow="0" w:firstColumn="0" w:lastColumn="0" w:noHBand="1" w:noVBand="1"/>
      </w:tblPr>
      <w:tblGrid>
        <w:gridCol w:w="7108"/>
        <w:gridCol w:w="4412"/>
      </w:tblGrid>
      <w:tr w:rsidR="0030185B" w:rsidRPr="00FA3EB3" w14:paraId="389D0EC9" w14:textId="77777777" w:rsidTr="00FC6C9E">
        <w:trPr>
          <w:trHeight w:val="1979"/>
        </w:trPr>
        <w:tc>
          <w:tcPr>
            <w:tcW w:w="7108" w:type="dxa"/>
            <w:shd w:val="clear" w:color="auto" w:fill="CC3399"/>
            <w:vAlign w:val="center"/>
          </w:tcPr>
          <w:p w14:paraId="3C950EAA" w14:textId="40A9B0E0" w:rsidR="00E3286D" w:rsidRPr="00FA3EB3" w:rsidRDefault="0030185B" w:rsidP="00E3286D">
            <w:pPr>
              <w:pStyle w:val="Title"/>
            </w:pPr>
            <w:r>
              <w:t>Preceptor Search Request Form</w:t>
            </w:r>
          </w:p>
        </w:tc>
        <w:tc>
          <w:tcPr>
            <w:tcW w:w="4412" w:type="dxa"/>
            <w:shd w:val="clear" w:color="auto" w:fill="CC3399"/>
            <w:vAlign w:val="center"/>
          </w:tcPr>
          <w:p w14:paraId="3D607609" w14:textId="2D2FC7BE" w:rsidR="00E3286D" w:rsidRPr="00FA3EB3" w:rsidRDefault="0030185B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D0EA150" wp14:editId="38ECBFC0">
                  <wp:extent cx="2209800" cy="762000"/>
                  <wp:effectExtent l="0" t="0" r="0" b="0"/>
                  <wp:docPr id="1" name="Picture 1" descr="Diagram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 with low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0427" cy="762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4D14D9" w14:textId="77777777" w:rsidR="00E3286D" w:rsidRPr="00FA3EB3" w:rsidRDefault="00E3286D" w:rsidP="003B49EC"/>
    <w:sdt>
      <w:sdtPr>
        <w:id w:val="1493366786"/>
        <w:placeholder>
          <w:docPart w:val="4195A6A6233F4678BFACD21597B9A50D"/>
        </w:placeholder>
        <w:temporary/>
        <w:showingPlcHdr/>
        <w15:appearance w15:val="hidden"/>
      </w:sdtPr>
      <w:sdtEndPr/>
      <w:sdtContent>
        <w:p w14:paraId="3425D540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2A72BB03" w14:textId="5F7D84AB" w:rsidR="00FD35A6" w:rsidRPr="00FA3EB3" w:rsidRDefault="0030185B" w:rsidP="00FD35A6">
      <w:r>
        <w:t>Indicate below all information pertaining to your clinical needs and requirements.</w:t>
      </w:r>
      <w:r w:rsidR="005430D5">
        <w:t xml:space="preserve"> Please indicate whether you are open to tele psych or onsite or both.</w:t>
      </w:r>
    </w:p>
    <w:sdt>
      <w:sdtPr>
        <w:id w:val="831874971"/>
        <w:placeholder>
          <w:docPart w:val="AFF19E3DCB9E41E0994A43345E1D0250"/>
        </w:placeholder>
        <w:temporary/>
        <w:showingPlcHdr/>
        <w15:appearance w15:val="hidden"/>
      </w:sdtPr>
      <w:sdtEndPr/>
      <w:sdtContent>
        <w:p w14:paraId="0E7D35DD" w14:textId="77777777" w:rsidR="00FD35A6" w:rsidRPr="00FA3EB3" w:rsidRDefault="00FD35A6" w:rsidP="00FD35A6">
          <w:pPr>
            <w:pStyle w:val="Heading1"/>
          </w:pPr>
          <w:r w:rsidRPr="00FA3EB3">
            <w:t>Practice Information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614BA6F0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7488159B" w14:textId="09DD83ED" w:rsidR="00687CFB" w:rsidRPr="00FA3EB3" w:rsidRDefault="0030185B" w:rsidP="00FD35A6">
            <w:pPr>
              <w:pStyle w:val="Labels"/>
            </w:pPr>
            <w:r>
              <w:t>Student 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23B1CF99" w14:textId="77777777" w:rsidR="00687CFB" w:rsidRPr="00FA3EB3" w:rsidRDefault="00687CFB" w:rsidP="00FD35A6"/>
        </w:tc>
        <w:tc>
          <w:tcPr>
            <w:tcW w:w="2610" w:type="dxa"/>
            <w:vMerge w:val="restart"/>
          </w:tcPr>
          <w:p w14:paraId="00B80D13" w14:textId="47DCEF96" w:rsidR="00687CFB" w:rsidRPr="00FA3EB3" w:rsidRDefault="0030185B" w:rsidP="0030185B">
            <w:pPr>
              <w:pStyle w:val="Labels"/>
            </w:pPr>
            <w:r>
              <w:t>School student attends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2FDA35B8" w14:textId="77777777" w:rsidR="00687CFB" w:rsidRPr="00FA3EB3" w:rsidRDefault="00687CFB" w:rsidP="00FD35A6"/>
        </w:tc>
      </w:tr>
      <w:tr w:rsidR="00687CFB" w:rsidRPr="00FA3EB3" w14:paraId="43C1B97A" w14:textId="77777777" w:rsidTr="00687CFB">
        <w:trPr>
          <w:trHeight w:val="544"/>
        </w:trPr>
        <w:tc>
          <w:tcPr>
            <w:tcW w:w="2696" w:type="dxa"/>
            <w:vMerge/>
          </w:tcPr>
          <w:p w14:paraId="2E503B63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5703203A" w14:textId="77777777" w:rsidR="00687CFB" w:rsidRPr="00FA3EB3" w:rsidRDefault="00687CFB" w:rsidP="00FD35A6"/>
        </w:tc>
        <w:tc>
          <w:tcPr>
            <w:tcW w:w="2610" w:type="dxa"/>
            <w:vMerge/>
          </w:tcPr>
          <w:p w14:paraId="2DF8340D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25F1AE8A" w14:textId="77777777" w:rsidR="00687CFB" w:rsidRPr="00FA3EB3" w:rsidRDefault="00687CFB" w:rsidP="00FD35A6"/>
        </w:tc>
      </w:tr>
      <w:tr w:rsidR="00FD35A6" w:rsidRPr="00FA3EB3" w14:paraId="2DC86C08" w14:textId="77777777" w:rsidTr="00687CFB">
        <w:sdt>
          <w:sdtPr>
            <w:id w:val="886532508"/>
            <w:placeholder>
              <w:docPart w:val="1E91F258C08E4F2DBF7B60F26EC85BA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9F552E3" w14:textId="77777777" w:rsidR="00FD35A6" w:rsidRPr="00FA3EB3" w:rsidRDefault="00FD35A6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5379B8F0" w14:textId="77777777" w:rsidR="00FD35A6" w:rsidRPr="00FA3EB3" w:rsidRDefault="00FD35A6" w:rsidP="00FD35A6"/>
        </w:tc>
        <w:tc>
          <w:tcPr>
            <w:tcW w:w="2610" w:type="dxa"/>
          </w:tcPr>
          <w:p w14:paraId="7FB8AD5E" w14:textId="61A3FA75" w:rsidR="00FD35A6" w:rsidRPr="00FA3EB3" w:rsidRDefault="0030185B" w:rsidP="00FD35A6">
            <w:pPr>
              <w:pStyle w:val="Labels"/>
            </w:pPr>
            <w:r>
              <w:t>Course #</w:t>
            </w:r>
          </w:p>
        </w:tc>
        <w:tc>
          <w:tcPr>
            <w:tcW w:w="2420" w:type="dxa"/>
            <w:shd w:val="clear" w:color="auto" w:fill="FFFFFF" w:themeFill="background1"/>
          </w:tcPr>
          <w:p w14:paraId="6ADFFBB6" w14:textId="77777777" w:rsidR="00FD35A6" w:rsidRPr="00FA3EB3" w:rsidRDefault="00FD35A6" w:rsidP="00FD35A6"/>
        </w:tc>
      </w:tr>
      <w:tr w:rsidR="00FD35A6" w:rsidRPr="00FA3EB3" w14:paraId="577CEC8A" w14:textId="77777777" w:rsidTr="00687CFB">
        <w:tc>
          <w:tcPr>
            <w:tcW w:w="2696" w:type="dxa"/>
          </w:tcPr>
          <w:p w14:paraId="7CE52C92" w14:textId="120E9770" w:rsidR="00FD35A6" w:rsidRPr="00FA3EB3" w:rsidRDefault="0030185B" w:rsidP="00FD35A6">
            <w:pPr>
              <w:pStyle w:val="Labels"/>
            </w:pPr>
            <w:r>
              <w:t>Email Address</w:t>
            </w:r>
          </w:p>
        </w:tc>
        <w:tc>
          <w:tcPr>
            <w:tcW w:w="3064" w:type="dxa"/>
            <w:shd w:val="clear" w:color="auto" w:fill="FFFFFF" w:themeFill="background1"/>
          </w:tcPr>
          <w:p w14:paraId="7EEBC9AE" w14:textId="77777777" w:rsidR="00FD35A6" w:rsidRPr="00FA3EB3" w:rsidRDefault="00FD35A6" w:rsidP="00FD35A6"/>
        </w:tc>
        <w:tc>
          <w:tcPr>
            <w:tcW w:w="2610" w:type="dxa"/>
          </w:tcPr>
          <w:p w14:paraId="36A5271A" w14:textId="39F8BFDC" w:rsidR="00FD35A6" w:rsidRPr="00FA3EB3" w:rsidRDefault="0030185B" w:rsidP="00FD35A6">
            <w:pPr>
              <w:pStyle w:val="Labels"/>
            </w:pPr>
            <w:r>
              <w:t>Course title</w:t>
            </w:r>
          </w:p>
        </w:tc>
        <w:tc>
          <w:tcPr>
            <w:tcW w:w="2420" w:type="dxa"/>
            <w:shd w:val="clear" w:color="auto" w:fill="FFFFFF" w:themeFill="background1"/>
          </w:tcPr>
          <w:p w14:paraId="78D9D2E7" w14:textId="77777777" w:rsidR="00FD35A6" w:rsidRPr="00FA3EB3" w:rsidRDefault="00FD35A6" w:rsidP="00FD35A6"/>
        </w:tc>
      </w:tr>
      <w:tr w:rsidR="00FD35A6" w:rsidRPr="00FA3EB3" w14:paraId="53EA6B93" w14:textId="77777777" w:rsidTr="00687CFB">
        <w:tc>
          <w:tcPr>
            <w:tcW w:w="2696" w:type="dxa"/>
          </w:tcPr>
          <w:p w14:paraId="6E8B5773" w14:textId="1F3E46A0" w:rsidR="00FD35A6" w:rsidRPr="00FA3EB3" w:rsidRDefault="0030185B" w:rsidP="00FD35A6">
            <w:pPr>
              <w:pStyle w:val="Labels"/>
            </w:pPr>
            <w:r>
              <w:t>School Email</w:t>
            </w:r>
          </w:p>
        </w:tc>
        <w:tc>
          <w:tcPr>
            <w:tcW w:w="3064" w:type="dxa"/>
            <w:shd w:val="clear" w:color="auto" w:fill="FFFFFF" w:themeFill="background1"/>
          </w:tcPr>
          <w:p w14:paraId="72A6D780" w14:textId="77777777" w:rsidR="00FD35A6" w:rsidRPr="00FA3EB3" w:rsidRDefault="00FD35A6" w:rsidP="00FD35A6"/>
        </w:tc>
        <w:tc>
          <w:tcPr>
            <w:tcW w:w="2610" w:type="dxa"/>
          </w:tcPr>
          <w:p w14:paraId="05A64C1B" w14:textId="57CF3354" w:rsidR="00FD35A6" w:rsidRPr="00FA3EB3" w:rsidRDefault="0030185B" w:rsidP="00FD35A6">
            <w:pPr>
              <w:pStyle w:val="Labels"/>
            </w:pPr>
            <w:r>
              <w:t>Preceptor Needed (PMHNP, FNP, LCSW, OBGYN</w:t>
            </w:r>
            <w:r w:rsidR="005430D5">
              <w:t>)</w:t>
            </w:r>
          </w:p>
        </w:tc>
        <w:tc>
          <w:tcPr>
            <w:tcW w:w="2420" w:type="dxa"/>
            <w:shd w:val="clear" w:color="auto" w:fill="FFFFFF" w:themeFill="background1"/>
          </w:tcPr>
          <w:p w14:paraId="57C24BFF" w14:textId="77777777" w:rsidR="00FD35A6" w:rsidRPr="00FA3EB3" w:rsidRDefault="00FD35A6" w:rsidP="00FD35A6"/>
        </w:tc>
      </w:tr>
    </w:tbl>
    <w:p w14:paraId="632DBC7E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7A55CEF8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6CA522A9" w14:textId="5A0280EB" w:rsidR="00FD35A6" w:rsidRPr="00FA3EB3" w:rsidRDefault="0030185B" w:rsidP="00FA3EB3">
            <w:pPr>
              <w:rPr>
                <w:rStyle w:val="Emphasis"/>
              </w:rPr>
            </w:pPr>
            <w:r>
              <w:rPr>
                <w:rStyle w:val="Emphasis"/>
              </w:rPr>
              <w:t>Locations</w:t>
            </w:r>
          </w:p>
        </w:tc>
        <w:tc>
          <w:tcPr>
            <w:tcW w:w="4050" w:type="dxa"/>
          </w:tcPr>
          <w:p w14:paraId="162F9506" w14:textId="77777777" w:rsidR="00FD35A6" w:rsidRPr="00FA3EB3" w:rsidRDefault="00FD35A6" w:rsidP="00FD35A6"/>
        </w:tc>
        <w:tc>
          <w:tcPr>
            <w:tcW w:w="452" w:type="dxa"/>
          </w:tcPr>
          <w:p w14:paraId="3A74C2C0" w14:textId="77777777" w:rsidR="00FD35A6" w:rsidRPr="00FA3EB3" w:rsidRDefault="00FD35A6" w:rsidP="00FD35A6"/>
        </w:tc>
        <w:tc>
          <w:tcPr>
            <w:tcW w:w="4099" w:type="dxa"/>
          </w:tcPr>
          <w:p w14:paraId="2C6002BD" w14:textId="2C6F7FAF" w:rsidR="00FD35A6" w:rsidRPr="00FA3EB3" w:rsidRDefault="005430D5" w:rsidP="00FD35A6">
            <w:pPr>
              <w:rPr>
                <w:rStyle w:val="Emphasis"/>
              </w:rPr>
            </w:pPr>
            <w:r>
              <w:rPr>
                <w:rStyle w:val="Emphasis"/>
              </w:rPr>
              <w:t>Other Courses Needed</w:t>
            </w:r>
          </w:p>
        </w:tc>
      </w:tr>
      <w:tr w:rsidR="00687CFB" w:rsidRPr="00FA3EB3" w14:paraId="11BA48E3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48F1F6C8" w14:textId="24D2EBE8" w:rsidR="00FD35A6" w:rsidRPr="00FA3EB3" w:rsidRDefault="00FD35A6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059525B6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45D45C6E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EEAD354" w14:textId="77777777" w:rsidR="00FD35A6" w:rsidRPr="00FA3EB3" w:rsidRDefault="00FD35A6" w:rsidP="00687CFB"/>
        </w:tc>
      </w:tr>
      <w:tr w:rsidR="00687CFB" w:rsidRPr="00FA3EB3" w14:paraId="5AAF2968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28ADA3F" w14:textId="4C48E46C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3E37C0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91ADE6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6D313E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8BF1138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CD4663B" w14:textId="138DF448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4B62AB0B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3489506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289BA5B" w14:textId="77777777" w:rsidR="00687CFB" w:rsidRPr="00FA3EB3" w:rsidRDefault="00687CFB" w:rsidP="00687CFB"/>
        </w:tc>
      </w:tr>
      <w:tr w:rsidR="00687CFB" w:rsidRPr="00FA3EB3" w14:paraId="6FE3C208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5047B3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7F7E01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B5BEC6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08816E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FEC8070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F97A17F" w14:textId="644D4933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471B50E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DFB06CD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240EDB8" w14:textId="77777777" w:rsidR="00687CFB" w:rsidRPr="00FA3EB3" w:rsidRDefault="00687CFB" w:rsidP="00687CFB"/>
        </w:tc>
      </w:tr>
      <w:tr w:rsidR="00687CFB" w:rsidRPr="00FA3EB3" w14:paraId="6D7BF090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F08254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68BC1E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A9BA1D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F9BF7B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BB53663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46C8BB86" w14:textId="4B7B5545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1DCEDD3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4098982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ED03BD" w14:textId="77777777" w:rsidR="00687CFB" w:rsidRPr="00FA3EB3" w:rsidRDefault="00687CFB" w:rsidP="00687CFB"/>
        </w:tc>
      </w:tr>
      <w:tr w:rsidR="00687CFB" w:rsidRPr="00FA3EB3" w14:paraId="78482E2C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1F44DC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459A98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EC8B99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85C7A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5E2361E2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4204127" w14:textId="6EE722DF" w:rsidR="00687CFB" w:rsidRPr="00FA3EB3" w:rsidRDefault="00687CFB" w:rsidP="00687CFB"/>
        </w:tc>
        <w:tc>
          <w:tcPr>
            <w:tcW w:w="4050" w:type="dxa"/>
            <w:shd w:val="clear" w:color="auto" w:fill="FFFFFF" w:themeFill="background1"/>
            <w:vAlign w:val="center"/>
          </w:tcPr>
          <w:p w14:paraId="64702FAF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EE24775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9DC2927" w14:textId="77777777" w:rsidR="00687CFB" w:rsidRPr="00FA3EB3" w:rsidRDefault="00687CFB" w:rsidP="00687CFB"/>
        </w:tc>
      </w:tr>
      <w:tr w:rsidR="00687CFB" w:rsidRPr="00FA3EB3" w14:paraId="4958ED31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E6EF51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1BD52F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7249EE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2EFECB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18A18148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739039EE" w14:textId="022CDCF7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7F0B5B17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1B27677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6677AFD6" w14:textId="77777777" w:rsidR="00687CFB" w:rsidRPr="00FA3EB3" w:rsidRDefault="00687CFB" w:rsidP="00687CFB"/>
        </w:tc>
      </w:tr>
      <w:tr w:rsidR="00687CFB" w:rsidRPr="00FA3EB3" w14:paraId="507AF994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E9672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326D4E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3C363C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9D8E2A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0BB090A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18C57A5C" w14:textId="0E9C0A1D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6AF3DBDC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84668DB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0315C9F" w14:textId="77777777" w:rsidR="00687CFB" w:rsidRPr="00FA3EB3" w:rsidRDefault="00687CFB" w:rsidP="00687CFB"/>
        </w:tc>
      </w:tr>
    </w:tbl>
    <w:p w14:paraId="5256B733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490DC7F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BEEF06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E4AEAB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0DA8C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104E7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9E9D84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6EECA227" w14:textId="77777777" w:rsidTr="00232876">
        <w:trPr>
          <w:trHeight w:val="360"/>
        </w:trPr>
        <w:sdt>
          <w:sdtPr>
            <w:id w:val="2115246489"/>
            <w:placeholder>
              <w:docPart w:val="02E54FC4CA68435AA8F07449C33037E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BC2D1D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3E1B6CBB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3D270871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87A3E388147B480A85A5ED35F83BFD10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1D7BADF8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2CCDD18C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41D33912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07159826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5BA89CE045B04F3AA8A6513FF66D22BA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627AA585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62CD69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5131B261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2D63E4FF267E4411940864B583CC017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7A95044F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5F413071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4320D0BE" w14:textId="77777777" w:rsidTr="00232876">
        <w:trPr>
          <w:trHeight w:val="360"/>
        </w:trPr>
        <w:sdt>
          <w:sdtPr>
            <w:id w:val="1220785300"/>
            <w:placeholder>
              <w:docPart w:val="3B38203B72DE41238016CE558ECE781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62EC5523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1F8B03B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331B7CA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08A947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1F6FA6F4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196497D0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482305B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5CF4DC1E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524C8AE2A85044DD920988FF8D0C72B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8AD5599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CB99B3B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7B13CF63DEDF4C4E829412600C7750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7851FAB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391CB911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509D8F6CB2BF48F8B4088EC83762B22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DF481C4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029ED1DD" w14:textId="33A77454" w:rsidR="00687CFB" w:rsidRPr="00FA3EB3" w:rsidRDefault="005430D5" w:rsidP="00FD35A6">
      <w:r>
        <w:t>Please provide any additional information needed for the clinical that you feel necessary.</w:t>
      </w:r>
    </w:p>
    <w:sectPr w:rsidR="00687CFB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E7FB3" w14:textId="77777777" w:rsidR="0030185B" w:rsidRDefault="0030185B" w:rsidP="001A0130">
      <w:pPr>
        <w:spacing w:after="0" w:line="240" w:lineRule="auto"/>
      </w:pPr>
      <w:r>
        <w:separator/>
      </w:r>
    </w:p>
  </w:endnote>
  <w:endnote w:type="continuationSeparator" w:id="0">
    <w:p w14:paraId="6CA46A6D" w14:textId="77777777" w:rsidR="0030185B" w:rsidRDefault="0030185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06B3D" w14:textId="77777777" w:rsidR="0030185B" w:rsidRDefault="0030185B" w:rsidP="001A0130">
      <w:pPr>
        <w:spacing w:after="0" w:line="240" w:lineRule="auto"/>
      </w:pPr>
      <w:r>
        <w:separator/>
      </w:r>
    </w:p>
  </w:footnote>
  <w:footnote w:type="continuationSeparator" w:id="0">
    <w:p w14:paraId="5FA57A15" w14:textId="77777777" w:rsidR="0030185B" w:rsidRDefault="0030185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F46D9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32F636" wp14:editId="21DFBBA9">
              <wp:simplePos x="0" y="0"/>
              <wp:positionH relativeFrom="page">
                <wp:posOffset>241300</wp:posOffset>
              </wp:positionH>
              <wp:positionV relativeFrom="page">
                <wp:posOffset>547419</wp:posOffset>
              </wp:positionV>
              <wp:extent cx="7285737" cy="9270443"/>
              <wp:effectExtent l="0" t="0" r="0" b="698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270443"/>
                        <a:chOff x="0" y="312420"/>
                        <a:chExt cx="7287768" cy="926899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3B8E30" id="Group 26" o:spid="_x0000_s1026" alt="&quot;&quot;" style="position:absolute;margin-left:19pt;margin-top:43.1pt;width:573.7pt;height:729.95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073997">
    <w:abstractNumId w:val="1"/>
  </w:num>
  <w:num w:numId="2" w16cid:durableId="1448617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0185B"/>
    <w:rsid w:val="001A0130"/>
    <w:rsid w:val="00232876"/>
    <w:rsid w:val="00267116"/>
    <w:rsid w:val="002F58E0"/>
    <w:rsid w:val="0030185B"/>
    <w:rsid w:val="00355DEE"/>
    <w:rsid w:val="003B49EC"/>
    <w:rsid w:val="003D55FB"/>
    <w:rsid w:val="00402433"/>
    <w:rsid w:val="004B47A9"/>
    <w:rsid w:val="004F0368"/>
    <w:rsid w:val="005430D5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9E70CA"/>
    <w:rsid w:val="00B254BE"/>
    <w:rsid w:val="00BA66C3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C6C9E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887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be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95A6A6233F4678BFACD21597B9A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82653-371B-4FA4-8541-E96790E178D6}"/>
      </w:docPartPr>
      <w:docPartBody>
        <w:p w:rsidR="006F6FCA" w:rsidRDefault="00E87997">
          <w:pPr>
            <w:pStyle w:val="4195A6A6233F4678BFACD21597B9A50D"/>
          </w:pPr>
          <w:r w:rsidRPr="00FA3EB3">
            <w:t>Instructions</w:t>
          </w:r>
        </w:p>
      </w:docPartBody>
    </w:docPart>
    <w:docPart>
      <w:docPartPr>
        <w:name w:val="AFF19E3DCB9E41E0994A43345E1D0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2D269-6AD7-43C9-83E4-1148B2B263F0}"/>
      </w:docPartPr>
      <w:docPartBody>
        <w:p w:rsidR="006F6FCA" w:rsidRDefault="00E87997">
          <w:pPr>
            <w:pStyle w:val="AFF19E3DCB9E41E0994A43345E1D0250"/>
          </w:pPr>
          <w:r w:rsidRPr="00FA3EB3">
            <w:t>Practice Information</w:t>
          </w:r>
        </w:p>
      </w:docPartBody>
    </w:docPart>
    <w:docPart>
      <w:docPartPr>
        <w:name w:val="1E91F258C08E4F2DBF7B60F26EC85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8F3D4-9163-4EC2-A87E-8D31F51D3322}"/>
      </w:docPartPr>
      <w:docPartBody>
        <w:p w:rsidR="006F6FCA" w:rsidRDefault="00E87997">
          <w:pPr>
            <w:pStyle w:val="1E91F258C08E4F2DBF7B60F26EC85BA6"/>
          </w:pPr>
          <w:r w:rsidRPr="00FA3EB3">
            <w:t>Telephone</w:t>
          </w:r>
        </w:p>
      </w:docPartBody>
    </w:docPart>
    <w:docPart>
      <w:docPartPr>
        <w:name w:val="02E54FC4CA68435AA8F07449C3303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0AC87-845F-44BF-B5AF-315D57998886}"/>
      </w:docPartPr>
      <w:docPartBody>
        <w:p w:rsidR="006F6FCA" w:rsidRDefault="00E87997">
          <w:pPr>
            <w:pStyle w:val="02E54FC4CA68435AA8F07449C33037ED"/>
          </w:pPr>
          <w:r w:rsidRPr="00FA3EB3">
            <w:t>Signature</w:t>
          </w:r>
        </w:p>
      </w:docPartBody>
    </w:docPart>
    <w:docPart>
      <w:docPartPr>
        <w:name w:val="87A3E388147B480A85A5ED35F83BF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B6F0D-7600-4967-94CC-03F8C002AA9A}"/>
      </w:docPartPr>
      <w:docPartBody>
        <w:p w:rsidR="006F6FCA" w:rsidRDefault="00E87997">
          <w:pPr>
            <w:pStyle w:val="87A3E388147B480A85A5ED35F83BFD10"/>
          </w:pPr>
          <w:r w:rsidRPr="00FA3EB3">
            <w:t>Name</w:t>
          </w:r>
        </w:p>
      </w:docPartBody>
    </w:docPart>
    <w:docPart>
      <w:docPartPr>
        <w:name w:val="5BA89CE045B04F3AA8A6513FF66D2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1EE7E-070D-4221-A633-4E236D0AA6CF}"/>
      </w:docPartPr>
      <w:docPartBody>
        <w:p w:rsidR="006F6FCA" w:rsidRDefault="00E87997">
          <w:pPr>
            <w:pStyle w:val="5BA89CE045B04F3AA8A6513FF66D22BA"/>
          </w:pPr>
          <w:r w:rsidRPr="00FA3EB3">
            <w:t>Signature of the Person Submitting this Form</w:t>
          </w:r>
        </w:p>
      </w:docPartBody>
    </w:docPart>
    <w:docPart>
      <w:docPartPr>
        <w:name w:val="2D63E4FF267E4411940864B583CC0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3C576-CD95-4E20-87C9-7407895075F5}"/>
      </w:docPartPr>
      <w:docPartBody>
        <w:p w:rsidR="006F6FCA" w:rsidRDefault="00E87997">
          <w:pPr>
            <w:pStyle w:val="2D63E4FF267E4411940864B583CC0178"/>
          </w:pPr>
          <w:r w:rsidRPr="00FA3EB3">
            <w:t>Name of the Person Submitting this Form (print)</w:t>
          </w:r>
        </w:p>
      </w:docPartBody>
    </w:docPart>
    <w:docPart>
      <w:docPartPr>
        <w:name w:val="3B38203B72DE41238016CE558ECE7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B43A5-527E-4FA7-B742-D2C74AB67AFA}"/>
      </w:docPartPr>
      <w:docPartBody>
        <w:p w:rsidR="006F6FCA" w:rsidRDefault="00E87997">
          <w:pPr>
            <w:pStyle w:val="3B38203B72DE41238016CE558ECE781A"/>
          </w:pPr>
          <w:r w:rsidRPr="00FA3EB3">
            <w:t>Date of Signature</w:t>
          </w:r>
        </w:p>
      </w:docPartBody>
    </w:docPart>
    <w:docPart>
      <w:docPartPr>
        <w:name w:val="524C8AE2A85044DD920988FF8D0C7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95E94-0F44-4873-BA61-6627810986F1}"/>
      </w:docPartPr>
      <w:docPartBody>
        <w:p w:rsidR="006F6FCA" w:rsidRDefault="00E87997">
          <w:pPr>
            <w:pStyle w:val="524C8AE2A85044DD920988FF8D0C72B4"/>
          </w:pPr>
          <w:r w:rsidRPr="00FA3EB3">
            <w:t>MM</w:t>
          </w:r>
        </w:p>
      </w:docPartBody>
    </w:docPart>
    <w:docPart>
      <w:docPartPr>
        <w:name w:val="7B13CF63DEDF4C4E829412600C775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66005-1F68-4681-9EA4-91DCD39DB23C}"/>
      </w:docPartPr>
      <w:docPartBody>
        <w:p w:rsidR="006F6FCA" w:rsidRDefault="00E87997">
          <w:pPr>
            <w:pStyle w:val="7B13CF63DEDF4C4E829412600C775088"/>
          </w:pPr>
          <w:r w:rsidRPr="00FA3EB3">
            <w:t>DD</w:t>
          </w:r>
        </w:p>
      </w:docPartBody>
    </w:docPart>
    <w:docPart>
      <w:docPartPr>
        <w:name w:val="509D8F6CB2BF48F8B4088EC83762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145F5-D7BF-4BAD-A5E0-6591F13CEF3D}"/>
      </w:docPartPr>
      <w:docPartBody>
        <w:p w:rsidR="006F6FCA" w:rsidRDefault="00E87997">
          <w:pPr>
            <w:pStyle w:val="509D8F6CB2BF48F8B4088EC83762B228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7997"/>
    <w:rsid w:val="006F6FCA"/>
    <w:rsid w:val="00E8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195A6A6233F4678BFACD21597B9A50D">
    <w:name w:val="4195A6A6233F4678BFACD21597B9A50D"/>
  </w:style>
  <w:style w:type="paragraph" w:customStyle="1" w:styleId="AFF19E3DCB9E41E0994A43345E1D0250">
    <w:name w:val="AFF19E3DCB9E41E0994A43345E1D0250"/>
  </w:style>
  <w:style w:type="paragraph" w:customStyle="1" w:styleId="1E91F258C08E4F2DBF7B60F26EC85BA6">
    <w:name w:val="1E91F258C08E4F2DBF7B60F26EC85BA6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02E54FC4CA68435AA8F07449C33037ED">
    <w:name w:val="02E54FC4CA68435AA8F07449C33037ED"/>
  </w:style>
  <w:style w:type="paragraph" w:customStyle="1" w:styleId="87A3E388147B480A85A5ED35F83BFD10">
    <w:name w:val="87A3E388147B480A85A5ED35F83BFD10"/>
  </w:style>
  <w:style w:type="paragraph" w:customStyle="1" w:styleId="5BA89CE045B04F3AA8A6513FF66D22BA">
    <w:name w:val="5BA89CE045B04F3AA8A6513FF66D22BA"/>
  </w:style>
  <w:style w:type="paragraph" w:customStyle="1" w:styleId="2D63E4FF267E4411940864B583CC0178">
    <w:name w:val="2D63E4FF267E4411940864B583CC0178"/>
  </w:style>
  <w:style w:type="paragraph" w:customStyle="1" w:styleId="3B38203B72DE41238016CE558ECE781A">
    <w:name w:val="3B38203B72DE41238016CE558ECE781A"/>
  </w:style>
  <w:style w:type="paragraph" w:customStyle="1" w:styleId="524C8AE2A85044DD920988FF8D0C72B4">
    <w:name w:val="524C8AE2A85044DD920988FF8D0C72B4"/>
  </w:style>
  <w:style w:type="paragraph" w:customStyle="1" w:styleId="7B13CF63DEDF4C4E829412600C775088">
    <w:name w:val="7B13CF63DEDF4C4E829412600C775088"/>
  </w:style>
  <w:style w:type="paragraph" w:customStyle="1" w:styleId="509D8F6CB2BF48F8B4088EC83762B228">
    <w:name w:val="509D8F6CB2BF48F8B4088EC83762B2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4T22:58:00Z</dcterms:created>
  <dcterms:modified xsi:type="dcterms:W3CDTF">2022-06-0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